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3EED8" w14:textId="559A29D4" w:rsidR="007E0D3D" w:rsidRDefault="00950122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Lab</w:t>
      </w:r>
      <w:r w:rsidR="00E16602">
        <w:rPr>
          <w:b/>
          <w:bCs/>
          <w:u w:val="single"/>
          <w:lang w:val="en-US"/>
        </w:rPr>
        <w:t>/homework</w:t>
      </w:r>
      <w:r>
        <w:rPr>
          <w:b/>
          <w:bCs/>
          <w:u w:val="single"/>
          <w:lang w:val="en-US"/>
        </w:rPr>
        <w:t xml:space="preserve"> 9:</w:t>
      </w:r>
    </w:p>
    <w:p w14:paraId="2BE4CB7B" w14:textId="5ED7EED0" w:rsidR="00E16602" w:rsidRDefault="00E16602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Homework:</w:t>
      </w:r>
    </w:p>
    <w:p w14:paraId="1CF19BA0" w14:textId="29CB5BF6" w:rsidR="00E16602" w:rsidRDefault="00E16602">
      <w:pPr>
        <w:rPr>
          <w:lang w:val="en-US"/>
        </w:rPr>
      </w:pPr>
      <w:r>
        <w:rPr>
          <w:lang w:val="en-US"/>
        </w:rPr>
        <w:t>Complete all questions we haven’t finished during class.</w:t>
      </w:r>
    </w:p>
    <w:p w14:paraId="7993C89A" w14:textId="250A841C" w:rsidR="00E16602" w:rsidRDefault="00E16602">
      <w:pPr>
        <w:rPr>
          <w:lang w:val="en-US"/>
        </w:rPr>
      </w:pPr>
      <w:r>
        <w:rPr>
          <w:lang w:val="en-US"/>
        </w:rPr>
        <w:t>Read the unit summary at:</w:t>
      </w:r>
    </w:p>
    <w:p w14:paraId="79BAE328" w14:textId="1C4D90CF" w:rsidR="00E16602" w:rsidRDefault="00E16602">
      <w:pPr>
        <w:rPr>
          <w:lang w:val="en-US"/>
        </w:rPr>
      </w:pPr>
      <w:hyperlink r:id="rId5" w:history="1">
        <w:r w:rsidRPr="00ED6827">
          <w:rPr>
            <w:rStyle w:val="Hyperlink"/>
            <w:lang w:val="en-US"/>
          </w:rPr>
          <w:t>https://csawesome.runestone.academy/runestone/books/published/csawesome/Unit9-Inheritance/ooSummary.html</w:t>
        </w:r>
      </w:hyperlink>
    </w:p>
    <w:p w14:paraId="4BE4AE76" w14:textId="76A75F03" w:rsidR="00E16602" w:rsidRDefault="00490FC1">
      <w:pPr>
        <w:rPr>
          <w:lang w:val="en-US"/>
        </w:rPr>
      </w:pPr>
      <w:r>
        <w:rPr>
          <w:lang w:val="en-US"/>
        </w:rPr>
        <w:t xml:space="preserve">Complete the </w:t>
      </w:r>
      <w:proofErr w:type="gramStart"/>
      <w:r>
        <w:rPr>
          <w:lang w:val="en-US"/>
        </w:rPr>
        <w:t>multiple choice</w:t>
      </w:r>
      <w:proofErr w:type="gramEnd"/>
      <w:r>
        <w:rPr>
          <w:lang w:val="en-US"/>
        </w:rPr>
        <w:t xml:space="preserve"> questions at:</w:t>
      </w:r>
    </w:p>
    <w:p w14:paraId="0DF4FD7D" w14:textId="4D210583" w:rsidR="00490FC1" w:rsidRDefault="00490FC1">
      <w:pPr>
        <w:rPr>
          <w:lang w:val="en-US"/>
        </w:rPr>
      </w:pPr>
      <w:hyperlink r:id="rId6" w:history="1">
        <w:r w:rsidRPr="00ED6827">
          <w:rPr>
            <w:rStyle w:val="Hyperlink"/>
            <w:lang w:val="en-US"/>
          </w:rPr>
          <w:t>https://csawesome.runestone.academy/runestone/books/published/csawesome/Unit9-Inheritance/Exercises.html</w:t>
        </w:r>
      </w:hyperlink>
    </w:p>
    <w:p w14:paraId="4CF6FAD3" w14:textId="77777777" w:rsidR="00490FC1" w:rsidRPr="00E16602" w:rsidRDefault="00490FC1">
      <w:pPr>
        <w:rPr>
          <w:lang w:val="en-US"/>
        </w:rPr>
      </w:pPr>
    </w:p>
    <w:p w14:paraId="048C7C8E" w14:textId="15FA13B2" w:rsidR="00950122" w:rsidRPr="006C5D2D" w:rsidRDefault="006C5D2D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Class work:</w:t>
      </w:r>
    </w:p>
    <w:p w14:paraId="58C6E389" w14:textId="77777777" w:rsidR="00950122" w:rsidRDefault="00950122" w:rsidP="0095012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mplete question in textbook chapter 9.1.1 – 9.1.3</w:t>
      </w:r>
    </w:p>
    <w:p w14:paraId="50EFD20F" w14:textId="340B0214" w:rsidR="00950122" w:rsidRDefault="00490FC1" w:rsidP="00950122">
      <w:pPr>
        <w:pStyle w:val="ListParagraph"/>
        <w:rPr>
          <w:lang w:val="en-US"/>
        </w:rPr>
      </w:pPr>
      <w:hyperlink r:id="rId7" w:history="1">
        <w:r w:rsidR="00950122" w:rsidRPr="004248D2">
          <w:rPr>
            <w:rStyle w:val="Hyperlink"/>
            <w:lang w:val="en-US"/>
          </w:rPr>
          <w:t>https://csawesome.runestone.academy/runestone/books/published/csawesome/Unit9-Inheritance/topic-9-1-inheritance-day1.html</w:t>
        </w:r>
      </w:hyperlink>
    </w:p>
    <w:p w14:paraId="50E5704B" w14:textId="4D656477" w:rsidR="00950122" w:rsidRDefault="00443E8B" w:rsidP="0095012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mplete questions 9.1.6 - 9.1.8 in the textbook:</w:t>
      </w:r>
    </w:p>
    <w:p w14:paraId="7C13816F" w14:textId="11C24768" w:rsidR="00443E8B" w:rsidRDefault="00490FC1" w:rsidP="00443E8B">
      <w:pPr>
        <w:pStyle w:val="ListParagraph"/>
        <w:rPr>
          <w:lang w:val="en-US"/>
        </w:rPr>
      </w:pPr>
      <w:hyperlink r:id="rId8" w:history="1">
        <w:r w:rsidR="00443E8B" w:rsidRPr="004248D2">
          <w:rPr>
            <w:rStyle w:val="Hyperlink"/>
            <w:lang w:val="en-US"/>
          </w:rPr>
          <w:t>https://csawesome.runestone.academy/runestone/books/published/csawesome/Unit9-Inheritance/topic-9-1-inheritance-day2.html</w:t>
        </w:r>
      </w:hyperlink>
    </w:p>
    <w:p w14:paraId="3F483395" w14:textId="65CF19AE" w:rsidR="00443E8B" w:rsidRDefault="00443E8B" w:rsidP="00443E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mplete </w:t>
      </w:r>
      <w:r w:rsidRPr="00443E8B">
        <w:rPr>
          <w:lang w:val="en-US"/>
        </w:rPr>
        <w:t xml:space="preserve">9.1.6. groupwork Programming </w:t>
      </w:r>
      <w:proofErr w:type="gramStart"/>
      <w:r w:rsidRPr="00443E8B">
        <w:rPr>
          <w:lang w:val="en-US"/>
        </w:rPr>
        <w:t>Challenge :</w:t>
      </w:r>
      <w:proofErr w:type="gramEnd"/>
      <w:r w:rsidRPr="00443E8B">
        <w:rPr>
          <w:lang w:val="en-US"/>
        </w:rPr>
        <w:t xml:space="preserve"> Online Store</w:t>
      </w:r>
    </w:p>
    <w:p w14:paraId="55192770" w14:textId="16CBAF17" w:rsidR="00443E8B" w:rsidRDefault="00490FC1" w:rsidP="00443E8B">
      <w:pPr>
        <w:pStyle w:val="ListParagraph"/>
        <w:rPr>
          <w:lang w:val="en-US"/>
        </w:rPr>
      </w:pPr>
      <w:hyperlink r:id="rId9" w:history="1">
        <w:r w:rsidR="00443E8B" w:rsidRPr="004248D2">
          <w:rPr>
            <w:rStyle w:val="Hyperlink"/>
            <w:lang w:val="en-US"/>
          </w:rPr>
          <w:t>https://csawesome.runestone.academy/runestone/books/published/csawesome/Unit9-Inheritance/topic-9-1-inheritance-day2.html</w:t>
        </w:r>
      </w:hyperlink>
    </w:p>
    <w:p w14:paraId="6F63CAFC" w14:textId="3F46A8BB" w:rsidR="00443E8B" w:rsidRDefault="00A20F09" w:rsidP="00443E8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o question 9.2.1 in the textbook:</w:t>
      </w:r>
    </w:p>
    <w:p w14:paraId="14C3D485" w14:textId="1ADC6661" w:rsidR="00A20F09" w:rsidRDefault="00490FC1" w:rsidP="00A20F09">
      <w:pPr>
        <w:pStyle w:val="ListParagraph"/>
        <w:rPr>
          <w:lang w:val="en-US"/>
        </w:rPr>
      </w:pPr>
      <w:hyperlink r:id="rId10" w:history="1">
        <w:r w:rsidR="00A20F09" w:rsidRPr="004248D2">
          <w:rPr>
            <w:rStyle w:val="Hyperlink"/>
            <w:lang w:val="en-US"/>
          </w:rPr>
          <w:t>https://csawesome.runestone.academy/runestone/books/published/csawesome/Unit9-Inheritance/topic-9-2-constructors.html</w:t>
        </w:r>
      </w:hyperlink>
    </w:p>
    <w:p w14:paraId="2368EA8A" w14:textId="3FD9E2F8" w:rsidR="00A20F09" w:rsidRDefault="00325786" w:rsidP="00A20F0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mplete question 9.2.2 in textbook:</w:t>
      </w:r>
    </w:p>
    <w:p w14:paraId="24E52B46" w14:textId="06E64A31" w:rsidR="00325786" w:rsidRDefault="00490FC1" w:rsidP="00325786">
      <w:pPr>
        <w:pStyle w:val="ListParagraph"/>
        <w:rPr>
          <w:lang w:val="en-US"/>
        </w:rPr>
      </w:pPr>
      <w:hyperlink r:id="rId11" w:history="1">
        <w:r w:rsidR="00325786" w:rsidRPr="004248D2">
          <w:rPr>
            <w:rStyle w:val="Hyperlink"/>
            <w:lang w:val="en-US"/>
          </w:rPr>
          <w:t>https://csawesome.runestone.academy/runestone/books/published/csawesome/Unit9-Inheritance/topic-9-2-constructors.html</w:t>
        </w:r>
      </w:hyperlink>
    </w:p>
    <w:p w14:paraId="27A2A780" w14:textId="66981BDF" w:rsidR="00325786" w:rsidRDefault="00325786" w:rsidP="0032578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mplete </w:t>
      </w:r>
      <w:r w:rsidRPr="00325786">
        <w:rPr>
          <w:lang w:val="en-US"/>
        </w:rPr>
        <w:t xml:space="preserve">9.2.1. groupwork Programming </w:t>
      </w:r>
      <w:proofErr w:type="gramStart"/>
      <w:r w:rsidRPr="00325786">
        <w:rPr>
          <w:lang w:val="en-US"/>
        </w:rPr>
        <w:t>Challenge :</w:t>
      </w:r>
      <w:proofErr w:type="gramEnd"/>
      <w:r w:rsidRPr="00325786">
        <w:rPr>
          <w:lang w:val="en-US"/>
        </w:rPr>
        <w:t xml:space="preserve"> Square is-a Rectangle</w:t>
      </w:r>
    </w:p>
    <w:p w14:paraId="74721C04" w14:textId="0D2CC437" w:rsidR="00325786" w:rsidRDefault="00490FC1" w:rsidP="00325786">
      <w:pPr>
        <w:pStyle w:val="ListParagraph"/>
        <w:rPr>
          <w:lang w:val="en-US"/>
        </w:rPr>
      </w:pPr>
      <w:hyperlink r:id="rId12" w:history="1">
        <w:r w:rsidR="00325786" w:rsidRPr="004248D2">
          <w:rPr>
            <w:rStyle w:val="Hyperlink"/>
            <w:lang w:val="en-US"/>
          </w:rPr>
          <w:t>https://csawesome.runestone.academy/runestone/books/published/csawesome/Unit9-Inheritance/topic-9-2-constructors.html</w:t>
        </w:r>
      </w:hyperlink>
      <w:r w:rsidR="003F0874">
        <w:rPr>
          <w:lang w:val="en-US"/>
        </w:rPr>
        <w:t xml:space="preserve">   HW</w:t>
      </w:r>
    </w:p>
    <w:p w14:paraId="208F51D6" w14:textId="757D2197" w:rsidR="00325786" w:rsidRDefault="0008029C" w:rsidP="0032578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mplete questions 9.3.3 and 9.3.4 in the textbook</w:t>
      </w:r>
    </w:p>
    <w:p w14:paraId="5C7EA493" w14:textId="2598226C" w:rsidR="0008029C" w:rsidRDefault="00490FC1" w:rsidP="0008029C">
      <w:pPr>
        <w:pStyle w:val="ListParagraph"/>
        <w:rPr>
          <w:lang w:val="en-US"/>
        </w:rPr>
      </w:pPr>
      <w:hyperlink r:id="rId13" w:history="1">
        <w:r w:rsidR="0008029C" w:rsidRPr="004248D2">
          <w:rPr>
            <w:rStyle w:val="Hyperlink"/>
            <w:lang w:val="en-US"/>
          </w:rPr>
          <w:t>https://csawesome.runestone.academy/runestone/books/published/csawesome/Unit9-Inheritance/topic-9-3-overriding.html</w:t>
        </w:r>
      </w:hyperlink>
    </w:p>
    <w:p w14:paraId="6194F4A3" w14:textId="6799E7C0" w:rsidR="0008029C" w:rsidRDefault="00C72D32" w:rsidP="0008029C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mplete question 9.6.1 – 9.6.4</w:t>
      </w:r>
    </w:p>
    <w:p w14:paraId="165CA318" w14:textId="0D1226D5" w:rsidR="00C72D32" w:rsidRDefault="006C5D2D" w:rsidP="00C72D32">
      <w:pPr>
        <w:pStyle w:val="ListParagraph"/>
        <w:rPr>
          <w:lang w:val="en-US"/>
        </w:rPr>
      </w:pPr>
      <w:hyperlink r:id="rId14" w:history="1">
        <w:r w:rsidRPr="00ED6827">
          <w:rPr>
            <w:rStyle w:val="Hyperlink"/>
            <w:lang w:val="en-US"/>
          </w:rPr>
          <w:t>https://csawesome.runestone.academy/runestone/books/published/csawesome/Unit9-Inheritance/topic-9-6-polymorphism.html</w:t>
        </w:r>
      </w:hyperlink>
    </w:p>
    <w:p w14:paraId="75A1FB39" w14:textId="77777777" w:rsidR="00490FC1" w:rsidRDefault="00490FC1" w:rsidP="00BA1F25">
      <w:pPr>
        <w:rPr>
          <w:b/>
          <w:bCs/>
          <w:u w:val="single"/>
          <w:lang w:val="en-US"/>
        </w:rPr>
      </w:pPr>
    </w:p>
    <w:p w14:paraId="58419C54" w14:textId="77777777" w:rsidR="00490FC1" w:rsidRDefault="00490FC1" w:rsidP="00BA1F25">
      <w:pPr>
        <w:rPr>
          <w:b/>
          <w:bCs/>
          <w:u w:val="single"/>
          <w:lang w:val="en-US"/>
        </w:rPr>
      </w:pPr>
    </w:p>
    <w:p w14:paraId="58B34BB9" w14:textId="77777777" w:rsidR="00490FC1" w:rsidRDefault="00490FC1" w:rsidP="00BA1F25">
      <w:pPr>
        <w:rPr>
          <w:b/>
          <w:bCs/>
          <w:u w:val="single"/>
          <w:lang w:val="en-US"/>
        </w:rPr>
      </w:pPr>
    </w:p>
    <w:p w14:paraId="77724024" w14:textId="77777777" w:rsidR="00490FC1" w:rsidRDefault="00490FC1" w:rsidP="00BA1F25">
      <w:pPr>
        <w:rPr>
          <w:b/>
          <w:bCs/>
          <w:u w:val="single"/>
          <w:lang w:val="en-US"/>
        </w:rPr>
      </w:pPr>
    </w:p>
    <w:p w14:paraId="0A7CB227" w14:textId="77777777" w:rsidR="00490FC1" w:rsidRDefault="00490FC1" w:rsidP="00BA1F25">
      <w:pPr>
        <w:rPr>
          <w:b/>
          <w:bCs/>
          <w:u w:val="single"/>
          <w:lang w:val="en-US"/>
        </w:rPr>
      </w:pPr>
    </w:p>
    <w:p w14:paraId="1D798F19" w14:textId="75138FB3" w:rsidR="006C5D2D" w:rsidRDefault="00BA1F25" w:rsidP="00BA1F25">
      <w:pPr>
        <w:rPr>
          <w:b/>
          <w:bCs/>
          <w:u w:val="single"/>
          <w:lang w:val="en-US"/>
        </w:rPr>
      </w:pPr>
      <w:r w:rsidRPr="00BA1F25">
        <w:rPr>
          <w:b/>
          <w:bCs/>
          <w:u w:val="single"/>
          <w:lang w:val="en-US"/>
        </w:rPr>
        <w:lastRenderedPageBreak/>
        <w:t>lab:</w:t>
      </w:r>
    </w:p>
    <w:p w14:paraId="54336E6C" w14:textId="3C79FA42" w:rsidR="00002FDB" w:rsidRDefault="00002FDB" w:rsidP="00BA1F25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Part 1:</w:t>
      </w:r>
    </w:p>
    <w:p w14:paraId="4E309B7D" w14:textId="0C8E8228" w:rsidR="003855DC" w:rsidRDefault="003855DC" w:rsidP="00813D2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reate a class called </w:t>
      </w:r>
      <w:proofErr w:type="spellStart"/>
      <w:r>
        <w:rPr>
          <w:lang w:val="en-US"/>
        </w:rPr>
        <w:t>MyPetDog</w:t>
      </w:r>
      <w:proofErr w:type="spellEnd"/>
      <w:r w:rsidR="00D24138">
        <w:rPr>
          <w:lang w:val="en-US"/>
        </w:rPr>
        <w:t>, use private instance variables.</w:t>
      </w:r>
    </w:p>
    <w:p w14:paraId="44AEFE97" w14:textId="3AE4FD3B" w:rsidR="00382755" w:rsidRPr="0090508C" w:rsidRDefault="00813D25" w:rsidP="0090508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reate a subclass called </w:t>
      </w:r>
      <w:proofErr w:type="spellStart"/>
      <w:r>
        <w:rPr>
          <w:lang w:val="en-US"/>
        </w:rPr>
        <w:t>MyPetChihuahua</w:t>
      </w:r>
      <w:proofErr w:type="spellEnd"/>
    </w:p>
    <w:p w14:paraId="215811C2" w14:textId="598B8F95" w:rsidR="00391613" w:rsidRDefault="00391613" w:rsidP="00813D2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Override </w:t>
      </w:r>
      <w:r w:rsidR="00D24138">
        <w:rPr>
          <w:lang w:val="en-US"/>
        </w:rPr>
        <w:t xml:space="preserve">a method from </w:t>
      </w:r>
      <w:proofErr w:type="spellStart"/>
      <w:r w:rsidR="00D24138">
        <w:rPr>
          <w:lang w:val="en-US"/>
        </w:rPr>
        <w:t>MyPetDog</w:t>
      </w:r>
      <w:proofErr w:type="spellEnd"/>
      <w:r w:rsidR="00D24138">
        <w:rPr>
          <w:lang w:val="en-US"/>
        </w:rPr>
        <w:t xml:space="preserve"> in </w:t>
      </w:r>
      <w:proofErr w:type="spellStart"/>
      <w:r w:rsidR="00D24138">
        <w:rPr>
          <w:lang w:val="en-US"/>
        </w:rPr>
        <w:t>MyPetChihuahua</w:t>
      </w:r>
      <w:proofErr w:type="spellEnd"/>
    </w:p>
    <w:p w14:paraId="5A10271C" w14:textId="4AFF2E62" w:rsidR="00D24138" w:rsidRDefault="0090508C" w:rsidP="00813D2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reate a method in </w:t>
      </w:r>
      <w:proofErr w:type="spellStart"/>
      <w:r>
        <w:rPr>
          <w:lang w:val="en-US"/>
        </w:rPr>
        <w:t>MyPetChihuahua</w:t>
      </w:r>
      <w:proofErr w:type="spellEnd"/>
      <w:r>
        <w:rPr>
          <w:lang w:val="en-US"/>
        </w:rPr>
        <w:t xml:space="preserve"> that needs access to instance variable from </w:t>
      </w:r>
      <w:proofErr w:type="spellStart"/>
      <w:r>
        <w:rPr>
          <w:lang w:val="en-US"/>
        </w:rPr>
        <w:t>MyPetDog</w:t>
      </w:r>
      <w:proofErr w:type="spellEnd"/>
      <w:r>
        <w:rPr>
          <w:lang w:val="en-US"/>
        </w:rPr>
        <w:t>, what happens?</w:t>
      </w:r>
    </w:p>
    <w:p w14:paraId="3AA33A6C" w14:textId="4B3C9441" w:rsidR="00C57DCA" w:rsidRDefault="001730A8" w:rsidP="00813D2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reate 2 more classes for pet dogs that extend from </w:t>
      </w:r>
      <w:proofErr w:type="spellStart"/>
      <w:r>
        <w:rPr>
          <w:lang w:val="en-US"/>
        </w:rPr>
        <w:t>MyPetDog</w:t>
      </w:r>
      <w:proofErr w:type="spellEnd"/>
      <w:r>
        <w:rPr>
          <w:lang w:val="en-US"/>
        </w:rPr>
        <w:t xml:space="preserve">, </w:t>
      </w:r>
      <w:r w:rsidR="0076380D">
        <w:rPr>
          <w:lang w:val="en-US"/>
        </w:rPr>
        <w:t>create a different bark for each class.</w:t>
      </w:r>
    </w:p>
    <w:p w14:paraId="6E105A40" w14:textId="2BD39703" w:rsidR="0076380D" w:rsidRDefault="00EA486E" w:rsidP="00813D2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In the main Method of your program, </w:t>
      </w:r>
      <w:r w:rsidR="00CB3BA2">
        <w:rPr>
          <w:lang w:val="en-US"/>
        </w:rPr>
        <w:t xml:space="preserve">create an array list that </w:t>
      </w:r>
      <w:proofErr w:type="spellStart"/>
      <w:r w:rsidR="00CB3BA2">
        <w:rPr>
          <w:lang w:val="en-US"/>
        </w:rPr>
        <w:t>stors</w:t>
      </w:r>
      <w:proofErr w:type="spellEnd"/>
      <w:r w:rsidR="00CB3BA2">
        <w:rPr>
          <w:lang w:val="en-US"/>
        </w:rPr>
        <w:t xml:space="preserve"> objects of type </w:t>
      </w:r>
      <w:proofErr w:type="spellStart"/>
      <w:r w:rsidR="00CB3BA2">
        <w:rPr>
          <w:lang w:val="en-US"/>
        </w:rPr>
        <w:t>MyPetDog</w:t>
      </w:r>
      <w:proofErr w:type="spellEnd"/>
      <w:r w:rsidR="00CB3BA2">
        <w:rPr>
          <w:lang w:val="en-US"/>
        </w:rPr>
        <w:t xml:space="preserve">. </w:t>
      </w:r>
      <w:r w:rsidR="004F32F9">
        <w:rPr>
          <w:lang w:val="en-US"/>
        </w:rPr>
        <w:t xml:space="preserve">In the list Store objects of different dogs that extend from </w:t>
      </w:r>
      <w:proofErr w:type="spellStart"/>
      <w:r w:rsidR="004F32F9">
        <w:rPr>
          <w:lang w:val="en-US"/>
        </w:rPr>
        <w:t>MyPetDog</w:t>
      </w:r>
      <w:proofErr w:type="spellEnd"/>
      <w:r w:rsidR="004F32F9">
        <w:rPr>
          <w:lang w:val="en-US"/>
        </w:rPr>
        <w:t>.</w:t>
      </w:r>
    </w:p>
    <w:p w14:paraId="6F550DC7" w14:textId="2E82790A" w:rsidR="00002FDB" w:rsidRDefault="00002FDB" w:rsidP="00813D2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Use a for each loop to have all the different </w:t>
      </w:r>
      <w:proofErr w:type="gramStart"/>
      <w:r>
        <w:rPr>
          <w:lang w:val="en-US"/>
        </w:rPr>
        <w:t>dogs</w:t>
      </w:r>
      <w:proofErr w:type="gramEnd"/>
      <w:r>
        <w:rPr>
          <w:lang w:val="en-US"/>
        </w:rPr>
        <w:t xml:space="preserve"> bark!</w:t>
      </w:r>
    </w:p>
    <w:p w14:paraId="5E6A3DE9" w14:textId="5396C06A" w:rsidR="00002FDB" w:rsidRDefault="00002FDB" w:rsidP="00002FDB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Part 2:</w:t>
      </w:r>
    </w:p>
    <w:p w14:paraId="5960729B" w14:textId="27527148" w:rsidR="00002FDB" w:rsidRDefault="0045508A" w:rsidP="00002FDB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reate a class of pets.</w:t>
      </w:r>
    </w:p>
    <w:p w14:paraId="20D0950D" w14:textId="49EF4DD3" w:rsidR="00D94C66" w:rsidRDefault="00D94C66" w:rsidP="00002FDB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reate subclass</w:t>
      </w:r>
      <w:r w:rsidR="00EB0AD6">
        <w:rPr>
          <w:lang w:val="en-US"/>
        </w:rPr>
        <w:t>es</w:t>
      </w:r>
      <w:r>
        <w:rPr>
          <w:lang w:val="en-US"/>
        </w:rPr>
        <w:t xml:space="preserve"> of different types of pets. (</w:t>
      </w:r>
      <w:proofErr w:type="gramStart"/>
      <w:r>
        <w:rPr>
          <w:lang w:val="en-US"/>
        </w:rPr>
        <w:t>dogs</w:t>
      </w:r>
      <w:proofErr w:type="gramEnd"/>
      <w:r>
        <w:rPr>
          <w:lang w:val="en-US"/>
        </w:rPr>
        <w:t xml:space="preserve">, cats, bunnies, </w:t>
      </w:r>
      <w:r w:rsidR="00EB0AD6">
        <w:rPr>
          <w:lang w:val="en-US"/>
        </w:rPr>
        <w:t>turtles, fish etc.)</w:t>
      </w:r>
    </w:p>
    <w:p w14:paraId="7C896919" w14:textId="17AC86F3" w:rsidR="00EB0AD6" w:rsidRPr="00002FDB" w:rsidRDefault="00034E21" w:rsidP="00002FDB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Create a program where you can </w:t>
      </w:r>
      <w:r w:rsidR="00F82268">
        <w:rPr>
          <w:lang w:val="en-US"/>
        </w:rPr>
        <w:t xml:space="preserve">ask the program to have the </w:t>
      </w:r>
      <w:r w:rsidR="0026051C">
        <w:rPr>
          <w:lang w:val="en-US"/>
        </w:rPr>
        <w:t xml:space="preserve">pets make noise, is the use inputs the world “all”, all pets will make a noise, if the use inputs the word “random”, a random pet will create a noise, </w:t>
      </w:r>
      <w:r w:rsidR="006A703F">
        <w:rPr>
          <w:lang w:val="en-US"/>
        </w:rPr>
        <w:t xml:space="preserve">If the user inputs a name of a specific animal that animal will </w:t>
      </w:r>
      <w:proofErr w:type="spellStart"/>
      <w:r w:rsidR="00073897">
        <w:rPr>
          <w:lang w:val="en-US"/>
        </w:rPr>
        <w:t>will</w:t>
      </w:r>
      <w:proofErr w:type="spellEnd"/>
      <w:r w:rsidR="00073897">
        <w:rPr>
          <w:lang w:val="en-US"/>
        </w:rPr>
        <w:t xml:space="preserve"> make a noise (say the input is “dog”, the code will output “woof”).</w:t>
      </w:r>
    </w:p>
    <w:p w14:paraId="08E09B02" w14:textId="77777777" w:rsidR="00002FDB" w:rsidRPr="00002FDB" w:rsidRDefault="00002FDB" w:rsidP="00002FDB">
      <w:pPr>
        <w:rPr>
          <w:lang w:val="en-US"/>
        </w:rPr>
      </w:pPr>
    </w:p>
    <w:p w14:paraId="092A2554" w14:textId="77777777" w:rsidR="00BA1F25" w:rsidRPr="00BA1F25" w:rsidRDefault="00BA1F25" w:rsidP="00C72D32">
      <w:pPr>
        <w:pStyle w:val="ListParagraph"/>
        <w:rPr>
          <w:b/>
          <w:bCs/>
          <w:u w:val="single"/>
          <w:lang w:val="en-US"/>
        </w:rPr>
      </w:pPr>
    </w:p>
    <w:sectPr w:rsidR="00BA1F25" w:rsidRPr="00BA1F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0A32B4"/>
    <w:multiLevelType w:val="hybridMultilevel"/>
    <w:tmpl w:val="94A8644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DA18D8"/>
    <w:multiLevelType w:val="hybridMultilevel"/>
    <w:tmpl w:val="18AAB42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981C19"/>
    <w:multiLevelType w:val="hybridMultilevel"/>
    <w:tmpl w:val="13726CB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NDK1NDcyMjAzMTBU0lEKTi0uzszPAykwqgUApxGthSwAAAA="/>
  </w:docVars>
  <w:rsids>
    <w:rsidRoot w:val="00950122"/>
    <w:rsid w:val="00002FDB"/>
    <w:rsid w:val="00034E21"/>
    <w:rsid w:val="00073897"/>
    <w:rsid w:val="0008029C"/>
    <w:rsid w:val="001730A8"/>
    <w:rsid w:val="0026051C"/>
    <w:rsid w:val="00325786"/>
    <w:rsid w:val="00382755"/>
    <w:rsid w:val="003855DC"/>
    <w:rsid w:val="00391613"/>
    <w:rsid w:val="003F0874"/>
    <w:rsid w:val="00443E8B"/>
    <w:rsid w:val="0045508A"/>
    <w:rsid w:val="00490FC1"/>
    <w:rsid w:val="004F32F9"/>
    <w:rsid w:val="006A703F"/>
    <w:rsid w:val="006C5D2D"/>
    <w:rsid w:val="0076380D"/>
    <w:rsid w:val="007E0D3D"/>
    <w:rsid w:val="00813D25"/>
    <w:rsid w:val="0090508C"/>
    <w:rsid w:val="00950122"/>
    <w:rsid w:val="00A20F09"/>
    <w:rsid w:val="00BA1F25"/>
    <w:rsid w:val="00C57DCA"/>
    <w:rsid w:val="00C72D32"/>
    <w:rsid w:val="00CB3BA2"/>
    <w:rsid w:val="00D24138"/>
    <w:rsid w:val="00D94C66"/>
    <w:rsid w:val="00E16602"/>
    <w:rsid w:val="00EA486E"/>
    <w:rsid w:val="00EB0AD6"/>
    <w:rsid w:val="00F82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M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86D43"/>
  <w15:chartTrackingRefBased/>
  <w15:docId w15:val="{70AF726D-42DD-457B-B70F-B9E300086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M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1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01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01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F08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633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awesome.runestone.academy/runestone/books/published/csawesome/Unit9-Inheritance/topic-9-1-inheritance-day2.html" TargetMode="External"/><Relationship Id="rId13" Type="http://schemas.openxmlformats.org/officeDocument/2006/relationships/hyperlink" Target="https://csawesome.runestone.academy/runestone/books/published/csawesome/Unit9-Inheritance/topic-9-3-overriding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sawesome.runestone.academy/runestone/books/published/csawesome/Unit9-Inheritance/topic-9-1-inheritance-day1.html" TargetMode="External"/><Relationship Id="rId12" Type="http://schemas.openxmlformats.org/officeDocument/2006/relationships/hyperlink" Target="https://csawesome.runestone.academy/runestone/books/published/csawesome/Unit9-Inheritance/topic-9-2-constructors.ht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csawesome.runestone.academy/runestone/books/published/csawesome/Unit9-Inheritance/Exercises.html" TargetMode="External"/><Relationship Id="rId11" Type="http://schemas.openxmlformats.org/officeDocument/2006/relationships/hyperlink" Target="https://csawesome.runestone.academy/runestone/books/published/csawesome/Unit9-Inheritance/topic-9-2-constructors.html" TargetMode="External"/><Relationship Id="rId5" Type="http://schemas.openxmlformats.org/officeDocument/2006/relationships/hyperlink" Target="https://csawesome.runestone.academy/runestone/books/published/csawesome/Unit9-Inheritance/ooSummary.html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csawesome.runestone.academy/runestone/books/published/csawesome/Unit9-Inheritance/topic-9-2-constructor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sawesome.runestone.academy/runestone/books/published/csawesome/Unit9-Inheritance/topic-9-1-inheritance-day2.html" TargetMode="External"/><Relationship Id="rId14" Type="http://schemas.openxmlformats.org/officeDocument/2006/relationships/hyperlink" Target="https://csawesome.runestone.academy/runestone/books/published/csawesome/Unit9-Inheritance/topic-9-6-polymorphism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4</TotalTime>
  <Pages>2</Pages>
  <Words>614</Words>
  <Characters>350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do sadeh</dc:creator>
  <cp:keywords/>
  <dc:description/>
  <cp:lastModifiedBy>iddo sadeh</cp:lastModifiedBy>
  <cp:revision>27</cp:revision>
  <dcterms:created xsi:type="dcterms:W3CDTF">2021-09-01T23:29:00Z</dcterms:created>
  <dcterms:modified xsi:type="dcterms:W3CDTF">2021-09-11T16:45:00Z</dcterms:modified>
</cp:coreProperties>
</file>